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5162CF65" w:rsidR="00FC5C48" w:rsidRDefault="009B7700" w:rsidP="001746C7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1755A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4.09.2023. – 08.09.2023.</w:t>
            </w:r>
            <w:bookmarkStart w:id="0" w:name="_GoBack"/>
            <w:bookmarkEnd w:id="0"/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A565C7" w:rsidRPr="00553B6B" w14:paraId="51608374" w14:textId="77777777" w:rsidTr="00AA2419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A565C7" w:rsidRPr="00553B6B" w:rsidRDefault="00A565C7" w:rsidP="00A565C7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4FE08771" w:rsidR="00A565C7" w:rsidRPr="00194F47" w:rsidRDefault="00A565C7" w:rsidP="00A565C7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0B8A3359" w:rsidR="00A565C7" w:rsidRPr="00194F47" w:rsidRDefault="00A565C7" w:rsidP="00A565C7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28FCF686" w:rsidR="00A565C7" w:rsidRPr="00194F47" w:rsidRDefault="00A565C7" w:rsidP="00A565C7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642CE292" w:rsidR="00A565C7" w:rsidRPr="00194F47" w:rsidRDefault="00A565C7" w:rsidP="00A565C7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15F7F2DE" w:rsidR="00A565C7" w:rsidRPr="00194F47" w:rsidRDefault="00A565C7" w:rsidP="00A565C7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53B65C18" w:rsidR="00A565C7" w:rsidRPr="00194F47" w:rsidRDefault="00A565C7" w:rsidP="00A565C7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</w:p>
        </w:tc>
      </w:tr>
      <w:tr w:rsidR="001755A1" w:rsidRPr="00553B6B" w14:paraId="5B8E6D09" w14:textId="77777777" w:rsidTr="006E06F1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1755A1" w:rsidRPr="00553B6B" w:rsidRDefault="001755A1" w:rsidP="001755A1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5C520ADC" w:rsidR="001755A1" w:rsidRPr="001755A1" w:rsidRDefault="001755A1" w:rsidP="001755A1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2"/>
                <w:szCs w:val="22"/>
              </w:rPr>
            </w:pPr>
            <w:r w:rsidRPr="001755A1">
              <w:rPr>
                <w:rFonts w:eastAsia="Segoe UI"/>
                <w:b/>
                <w:color w:val="495057"/>
              </w:rPr>
              <w:t xml:space="preserve">TJESTENINA S PUREĆIM SAFTOM , ZELENA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52778BBD" w:rsidR="001755A1" w:rsidRPr="001755A1" w:rsidRDefault="001755A1" w:rsidP="001755A1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1755A1">
              <w:rPr>
                <w:rFonts w:eastAsia="Segoe UI"/>
                <w:color w:val="495057"/>
              </w:rPr>
              <w:t>56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4F38A820" w:rsidR="001755A1" w:rsidRPr="001755A1" w:rsidRDefault="001755A1" w:rsidP="001755A1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1755A1">
              <w:rPr>
                <w:rFonts w:eastAsia="Segoe UI"/>
                <w:color w:val="495057"/>
              </w:rPr>
              <w:t>18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4B96C4FE" w:rsidR="001755A1" w:rsidRPr="001755A1" w:rsidRDefault="001755A1" w:rsidP="001755A1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1755A1">
              <w:rPr>
                <w:rFonts w:eastAsia="Segoe UI"/>
                <w:color w:val="495057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7210174B" w:rsidR="001755A1" w:rsidRPr="001755A1" w:rsidRDefault="001755A1" w:rsidP="001755A1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1755A1">
              <w:rPr>
                <w:rFonts w:eastAsia="Segoe UI"/>
                <w:color w:val="495057"/>
              </w:rPr>
              <w:t>43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6E5A7BF9" w:rsidR="001755A1" w:rsidRPr="001755A1" w:rsidRDefault="001755A1" w:rsidP="001755A1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proofErr w:type="spellStart"/>
            <w:r w:rsidRPr="001755A1">
              <w:rPr>
                <w:rFonts w:eastAsia="Segoe UI"/>
                <w:color w:val="495057"/>
              </w:rPr>
              <w:t>Gluten</w:t>
            </w:r>
            <w:proofErr w:type="spellEnd"/>
            <w:r w:rsidRPr="001755A1">
              <w:rPr>
                <w:rFonts w:eastAsia="Segoe UI"/>
                <w:color w:val="495057"/>
              </w:rPr>
              <w:t>(S), Celer(S), Jaja(T), Mlijeko(T)</w:t>
            </w:r>
          </w:p>
        </w:tc>
      </w:tr>
      <w:tr w:rsidR="001755A1" w:rsidRPr="00553B6B" w14:paraId="23BA9073" w14:textId="77777777" w:rsidTr="001F285B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1755A1" w:rsidRPr="00553B6B" w:rsidRDefault="001755A1" w:rsidP="001755A1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099616F7" w:rsidR="001755A1" w:rsidRPr="001755A1" w:rsidRDefault="001755A1" w:rsidP="001755A1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2"/>
                <w:szCs w:val="22"/>
              </w:rPr>
            </w:pPr>
            <w:r w:rsidRPr="001755A1">
              <w:rPr>
                <w:rFonts w:eastAsia="Segoe UI"/>
                <w:b/>
                <w:color w:val="495057"/>
              </w:rPr>
              <w:t xml:space="preserve">VARIVO OD MAHUNA S JUNETINOM , ŠKOLSKI KRUH 1 ŠNITA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5DFBCA42" w:rsidR="001755A1" w:rsidRPr="001755A1" w:rsidRDefault="001755A1" w:rsidP="001755A1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1755A1">
              <w:rPr>
                <w:rFonts w:eastAsia="Segoe UI"/>
                <w:color w:val="495057"/>
              </w:rPr>
              <w:t>53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1F8B3F96" w:rsidR="001755A1" w:rsidRPr="001755A1" w:rsidRDefault="001755A1" w:rsidP="001755A1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1755A1">
              <w:rPr>
                <w:rFonts w:eastAsia="Segoe UI"/>
                <w:color w:val="495057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3C132FC4" w:rsidR="001755A1" w:rsidRPr="001755A1" w:rsidRDefault="001755A1" w:rsidP="001755A1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1755A1">
              <w:rPr>
                <w:rFonts w:eastAsia="Segoe UI"/>
                <w:color w:val="495057"/>
              </w:rPr>
              <w:t>15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471C369D" w:rsidR="001755A1" w:rsidRPr="001755A1" w:rsidRDefault="001755A1" w:rsidP="001755A1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1755A1">
              <w:rPr>
                <w:rFonts w:eastAsia="Segoe UI"/>
                <w:color w:val="495057"/>
              </w:rPr>
              <w:t>42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2067F8A8" w:rsidR="001755A1" w:rsidRPr="001755A1" w:rsidRDefault="001755A1" w:rsidP="001755A1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r w:rsidRPr="001755A1">
              <w:rPr>
                <w:rFonts w:eastAsia="Segoe UI"/>
                <w:color w:val="495057"/>
              </w:rPr>
              <w:t xml:space="preserve">Celer(T), </w:t>
            </w:r>
            <w:proofErr w:type="spellStart"/>
            <w:r w:rsidRPr="001755A1">
              <w:rPr>
                <w:rFonts w:eastAsia="Segoe UI"/>
                <w:color w:val="495057"/>
              </w:rPr>
              <w:t>Gluten</w:t>
            </w:r>
            <w:proofErr w:type="spellEnd"/>
            <w:r w:rsidRPr="001755A1">
              <w:rPr>
                <w:rFonts w:eastAsia="Segoe UI"/>
                <w:color w:val="495057"/>
              </w:rPr>
              <w:t xml:space="preserve">(T), </w:t>
            </w:r>
            <w:proofErr w:type="spellStart"/>
            <w:r w:rsidRPr="001755A1">
              <w:rPr>
                <w:rFonts w:eastAsia="Segoe UI"/>
                <w:color w:val="495057"/>
              </w:rPr>
              <w:t>Gluten</w:t>
            </w:r>
            <w:proofErr w:type="spellEnd"/>
            <w:r w:rsidRPr="001755A1">
              <w:rPr>
                <w:rFonts w:eastAsia="Segoe UI"/>
                <w:color w:val="495057"/>
              </w:rPr>
              <w:t>(S), Jaja(T), Mlijeko(T), Soja(S), Sezam(S), Lupina(T)</w:t>
            </w:r>
          </w:p>
        </w:tc>
      </w:tr>
      <w:tr w:rsidR="001755A1" w:rsidRPr="00553B6B" w14:paraId="49ECACBE" w14:textId="77777777" w:rsidTr="00CF4D4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1755A1" w:rsidRPr="00553B6B" w:rsidRDefault="001755A1" w:rsidP="001755A1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36A14F29" w:rsidR="001755A1" w:rsidRPr="001755A1" w:rsidRDefault="001755A1" w:rsidP="001755A1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1755A1">
              <w:rPr>
                <w:rFonts w:ascii="Times New Roman" w:eastAsia="Segoe UI" w:hAnsi="Times New Roman" w:cs="Times New Roman"/>
                <w:b/>
                <w:color w:val="495057"/>
              </w:rPr>
              <w:t xml:space="preserve">CRVENI KUPUS </w:t>
            </w:r>
            <w:proofErr w:type="gramStart"/>
            <w:r w:rsidRPr="001755A1">
              <w:rPr>
                <w:rFonts w:ascii="Times New Roman" w:eastAsia="Segoe UI" w:hAnsi="Times New Roman" w:cs="Times New Roman"/>
                <w:b/>
                <w:color w:val="495057"/>
              </w:rPr>
              <w:t>SALATA ,</w:t>
            </w:r>
            <w:proofErr w:type="gramEnd"/>
            <w:r w:rsidRPr="001755A1">
              <w:rPr>
                <w:rFonts w:ascii="Times New Roman" w:eastAsia="Segoe UI" w:hAnsi="Times New Roman" w:cs="Times New Roman"/>
                <w:b/>
                <w:color w:val="495057"/>
              </w:rPr>
              <w:t xml:space="preserve"> MANDARINE DVIJE , RIŽOTO S PILETINOM I TIKVICAM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6566B028" w:rsidR="001755A1" w:rsidRPr="001755A1" w:rsidRDefault="001755A1" w:rsidP="001755A1">
            <w:pPr>
              <w:jc w:val="center"/>
              <w:rPr>
                <w:rFonts w:ascii="Times New Roman" w:hAnsi="Times New Roman" w:cs="Times New Roman"/>
              </w:rPr>
            </w:pPr>
            <w:r w:rsidRPr="001755A1">
              <w:rPr>
                <w:rFonts w:ascii="Times New Roman" w:eastAsia="Segoe UI" w:hAnsi="Times New Roman" w:cs="Times New Roman"/>
                <w:color w:val="495057"/>
              </w:rPr>
              <w:t>59.0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2F80EDB0" w:rsidR="001755A1" w:rsidRPr="001755A1" w:rsidRDefault="001755A1" w:rsidP="001755A1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1755A1">
              <w:rPr>
                <w:rFonts w:ascii="Times New Roman" w:eastAsia="Segoe UI" w:hAnsi="Times New Roman" w:cs="Times New Roman"/>
                <w:color w:val="495057"/>
              </w:rPr>
              <w:t>17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002B35C9" w:rsidR="001755A1" w:rsidRPr="001755A1" w:rsidRDefault="001755A1" w:rsidP="001755A1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1755A1">
              <w:rPr>
                <w:rFonts w:ascii="Times New Roman" w:eastAsia="Segoe UI" w:hAnsi="Times New Roman" w:cs="Times New Roman"/>
                <w:color w:val="495057"/>
              </w:rPr>
              <w:t>16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14BB0004" w:rsidR="001755A1" w:rsidRPr="001755A1" w:rsidRDefault="001755A1" w:rsidP="001755A1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1755A1">
              <w:rPr>
                <w:rFonts w:ascii="Times New Roman" w:eastAsia="Segoe UI" w:hAnsi="Times New Roman" w:cs="Times New Roman"/>
                <w:color w:val="495057"/>
              </w:rPr>
              <w:t>44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64FC626F" w:rsidR="001755A1" w:rsidRPr="001755A1" w:rsidRDefault="001755A1" w:rsidP="001755A1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1755A1">
              <w:rPr>
                <w:rFonts w:ascii="Times New Roman" w:eastAsia="Segoe UI" w:hAnsi="Times New Roman" w:cs="Times New Roman"/>
                <w:color w:val="495057"/>
              </w:rPr>
              <w:t>Celer</w:t>
            </w:r>
            <w:proofErr w:type="spellEnd"/>
            <w:r w:rsidRPr="001755A1">
              <w:rPr>
                <w:rFonts w:ascii="Times New Roman" w:eastAsia="Segoe UI" w:hAnsi="Times New Roman" w:cs="Times New Roman"/>
                <w:color w:val="495057"/>
              </w:rPr>
              <w:t xml:space="preserve">(S), </w:t>
            </w:r>
            <w:proofErr w:type="spellStart"/>
            <w:r w:rsidRPr="001755A1">
              <w:rPr>
                <w:rFonts w:ascii="Times New Roman" w:eastAsia="Segoe UI" w:hAnsi="Times New Roman" w:cs="Times New Roman"/>
                <w:color w:val="495057"/>
              </w:rPr>
              <w:t>Laktoza</w:t>
            </w:r>
            <w:proofErr w:type="spellEnd"/>
            <w:r w:rsidRPr="001755A1">
              <w:rPr>
                <w:rFonts w:ascii="Times New Roman" w:eastAsia="Segoe UI" w:hAnsi="Times New Roman" w:cs="Times New Roman"/>
                <w:color w:val="495057"/>
              </w:rPr>
              <w:t xml:space="preserve">(T), </w:t>
            </w:r>
            <w:proofErr w:type="spellStart"/>
            <w:r w:rsidRPr="001755A1">
              <w:rPr>
                <w:rFonts w:ascii="Times New Roman" w:eastAsia="Segoe UI" w:hAnsi="Times New Roman" w:cs="Times New Roman"/>
                <w:color w:val="495057"/>
              </w:rPr>
              <w:t>Mlijeko</w:t>
            </w:r>
            <w:proofErr w:type="spellEnd"/>
            <w:r w:rsidRPr="001755A1">
              <w:rPr>
                <w:rFonts w:ascii="Times New Roman" w:eastAsia="Segoe UI" w:hAnsi="Times New Roman" w:cs="Times New Roman"/>
                <w:color w:val="495057"/>
              </w:rPr>
              <w:t>(S)</w:t>
            </w:r>
          </w:p>
        </w:tc>
      </w:tr>
      <w:tr w:rsidR="001755A1" w:rsidRPr="00553B6B" w14:paraId="26A1D888" w14:textId="77777777" w:rsidTr="007E325E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1755A1" w:rsidRPr="00553B6B" w:rsidRDefault="001755A1" w:rsidP="001755A1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24BB3F49" w:rsidR="001755A1" w:rsidRPr="001755A1" w:rsidRDefault="001755A1" w:rsidP="001755A1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1755A1">
              <w:rPr>
                <w:rFonts w:ascii="Times New Roman" w:eastAsia="Segoe UI" w:hAnsi="Times New Roman" w:cs="Times New Roman"/>
                <w:b/>
                <w:color w:val="495057"/>
              </w:rPr>
              <w:t xml:space="preserve">PANIRANI RIBLJI ŠTAPIĆI S PIREOM OD KRUMPIRA I </w:t>
            </w:r>
            <w:proofErr w:type="gramStart"/>
            <w:r w:rsidRPr="001755A1">
              <w:rPr>
                <w:rFonts w:ascii="Times New Roman" w:eastAsia="Segoe UI" w:hAnsi="Times New Roman" w:cs="Times New Roman"/>
                <w:b/>
                <w:color w:val="495057"/>
              </w:rPr>
              <w:t>MRKVE ,</w:t>
            </w:r>
            <w:proofErr w:type="gramEnd"/>
            <w:r w:rsidRPr="001755A1">
              <w:rPr>
                <w:rFonts w:ascii="Times New Roman" w:eastAsia="Segoe UI" w:hAnsi="Times New Roman" w:cs="Times New Roman"/>
                <w:b/>
                <w:color w:val="495057"/>
              </w:rPr>
              <w:t xml:space="preserve">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3E778A38" w:rsidR="001755A1" w:rsidRPr="001755A1" w:rsidRDefault="001755A1" w:rsidP="001755A1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1755A1">
              <w:rPr>
                <w:rFonts w:ascii="Times New Roman" w:eastAsia="Segoe UI" w:hAnsi="Times New Roman" w:cs="Times New Roman"/>
                <w:color w:val="495057"/>
              </w:rPr>
              <w:t>62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0AFE50C0" w:rsidR="001755A1" w:rsidRPr="001755A1" w:rsidRDefault="001755A1" w:rsidP="001755A1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1755A1">
              <w:rPr>
                <w:rFonts w:ascii="Times New Roman" w:eastAsia="Segoe UI" w:hAnsi="Times New Roman" w:cs="Times New Roman"/>
                <w:color w:val="495057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596C9763" w:rsidR="001755A1" w:rsidRPr="001755A1" w:rsidRDefault="001755A1" w:rsidP="001755A1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1755A1">
              <w:rPr>
                <w:rFonts w:ascii="Times New Roman" w:eastAsia="Segoe UI" w:hAnsi="Times New Roman" w:cs="Times New Roman"/>
                <w:color w:val="495057"/>
              </w:rPr>
              <w:t>17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35F88F4D" w:rsidR="001755A1" w:rsidRPr="001755A1" w:rsidRDefault="001755A1" w:rsidP="001755A1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1755A1">
              <w:rPr>
                <w:rFonts w:ascii="Times New Roman" w:eastAsia="Segoe UI" w:hAnsi="Times New Roman" w:cs="Times New Roman"/>
                <w:color w:val="495057"/>
              </w:rPr>
              <w:t>45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1B9E4AC0" w:rsidR="001755A1" w:rsidRPr="001755A1" w:rsidRDefault="001755A1" w:rsidP="001755A1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1755A1">
              <w:rPr>
                <w:rFonts w:ascii="Times New Roman" w:eastAsia="Segoe UI" w:hAnsi="Times New Roman" w:cs="Times New Roman"/>
                <w:color w:val="495057"/>
              </w:rPr>
              <w:t xml:space="preserve">Gluten(S), </w:t>
            </w:r>
            <w:proofErr w:type="spellStart"/>
            <w:r w:rsidRPr="001755A1">
              <w:rPr>
                <w:rFonts w:ascii="Times New Roman" w:eastAsia="Segoe UI" w:hAnsi="Times New Roman" w:cs="Times New Roman"/>
                <w:color w:val="495057"/>
              </w:rPr>
              <w:t>Riba</w:t>
            </w:r>
            <w:proofErr w:type="spellEnd"/>
            <w:r w:rsidRPr="001755A1">
              <w:rPr>
                <w:rFonts w:ascii="Times New Roman" w:eastAsia="Segoe UI" w:hAnsi="Times New Roman" w:cs="Times New Roman"/>
                <w:color w:val="495057"/>
              </w:rPr>
              <w:t xml:space="preserve">(S), </w:t>
            </w:r>
            <w:proofErr w:type="spellStart"/>
            <w:r w:rsidRPr="001755A1">
              <w:rPr>
                <w:rFonts w:ascii="Times New Roman" w:eastAsia="Segoe UI" w:hAnsi="Times New Roman" w:cs="Times New Roman"/>
                <w:color w:val="495057"/>
              </w:rPr>
              <w:t>Mekušci</w:t>
            </w:r>
            <w:proofErr w:type="spellEnd"/>
            <w:r w:rsidRPr="001755A1">
              <w:rPr>
                <w:rFonts w:ascii="Times New Roman" w:eastAsia="Segoe UI" w:hAnsi="Times New Roman" w:cs="Times New Roman"/>
                <w:color w:val="495057"/>
              </w:rPr>
              <w:t xml:space="preserve">(T), </w:t>
            </w:r>
            <w:proofErr w:type="spellStart"/>
            <w:r w:rsidRPr="001755A1">
              <w:rPr>
                <w:rFonts w:ascii="Times New Roman" w:eastAsia="Segoe UI" w:hAnsi="Times New Roman" w:cs="Times New Roman"/>
                <w:color w:val="495057"/>
              </w:rPr>
              <w:t>Laktoza</w:t>
            </w:r>
            <w:proofErr w:type="spellEnd"/>
            <w:r w:rsidRPr="001755A1">
              <w:rPr>
                <w:rFonts w:ascii="Times New Roman" w:eastAsia="Segoe UI" w:hAnsi="Times New Roman" w:cs="Times New Roman"/>
                <w:color w:val="495057"/>
              </w:rPr>
              <w:t xml:space="preserve">(S), Gluten(T), </w:t>
            </w:r>
            <w:proofErr w:type="spellStart"/>
            <w:r w:rsidRPr="001755A1">
              <w:rPr>
                <w:rFonts w:ascii="Times New Roman" w:eastAsia="Segoe UI" w:hAnsi="Times New Roman" w:cs="Times New Roman"/>
                <w:color w:val="495057"/>
              </w:rPr>
              <w:t>Mlijeko</w:t>
            </w:r>
            <w:proofErr w:type="spellEnd"/>
            <w:r w:rsidRPr="001755A1">
              <w:rPr>
                <w:rFonts w:ascii="Times New Roman" w:eastAsia="Segoe UI" w:hAnsi="Times New Roman" w:cs="Times New Roman"/>
                <w:color w:val="495057"/>
              </w:rPr>
              <w:t xml:space="preserve">(S), </w:t>
            </w:r>
            <w:proofErr w:type="spellStart"/>
            <w:r w:rsidRPr="001755A1">
              <w:rPr>
                <w:rFonts w:ascii="Times New Roman" w:eastAsia="Segoe UI" w:hAnsi="Times New Roman" w:cs="Times New Roman"/>
                <w:color w:val="495057"/>
              </w:rPr>
              <w:t>Celer</w:t>
            </w:r>
            <w:proofErr w:type="spellEnd"/>
            <w:r w:rsidRPr="001755A1">
              <w:rPr>
                <w:rFonts w:ascii="Times New Roman" w:eastAsia="Segoe UI" w:hAnsi="Times New Roman" w:cs="Times New Roman"/>
                <w:color w:val="495057"/>
              </w:rPr>
              <w:t>(T)</w:t>
            </w:r>
          </w:p>
        </w:tc>
      </w:tr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251A9" w14:textId="77777777" w:rsidR="003A6F29" w:rsidRDefault="003A6F29">
      <w:pPr>
        <w:spacing w:line="240" w:lineRule="auto"/>
      </w:pPr>
      <w:r>
        <w:separator/>
      </w:r>
    </w:p>
  </w:endnote>
  <w:endnote w:type="continuationSeparator" w:id="0">
    <w:p w14:paraId="7FF821DA" w14:textId="77777777" w:rsidR="003A6F29" w:rsidRDefault="003A6F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E7410" w14:textId="77777777" w:rsidR="003A6F29" w:rsidRDefault="003A6F29">
      <w:pPr>
        <w:spacing w:line="240" w:lineRule="auto"/>
      </w:pPr>
      <w:r>
        <w:separator/>
      </w:r>
    </w:p>
  </w:footnote>
  <w:footnote w:type="continuationSeparator" w:id="0">
    <w:p w14:paraId="6F275C45" w14:textId="77777777" w:rsidR="003A6F29" w:rsidRDefault="003A6F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0490"/>
    <w:rsid w:val="00043E8C"/>
    <w:rsid w:val="00097735"/>
    <w:rsid w:val="000B1B45"/>
    <w:rsid w:val="000E7D53"/>
    <w:rsid w:val="001475D9"/>
    <w:rsid w:val="001746C7"/>
    <w:rsid w:val="001755A1"/>
    <w:rsid w:val="00194F47"/>
    <w:rsid w:val="001A2021"/>
    <w:rsid w:val="001E4282"/>
    <w:rsid w:val="002337A4"/>
    <w:rsid w:val="002C5E85"/>
    <w:rsid w:val="003046D6"/>
    <w:rsid w:val="003235F6"/>
    <w:rsid w:val="00324A2E"/>
    <w:rsid w:val="003301D5"/>
    <w:rsid w:val="0038042D"/>
    <w:rsid w:val="003A6F29"/>
    <w:rsid w:val="003A70CA"/>
    <w:rsid w:val="003A7A80"/>
    <w:rsid w:val="003C32AA"/>
    <w:rsid w:val="00410EF1"/>
    <w:rsid w:val="00411FF4"/>
    <w:rsid w:val="00494AFA"/>
    <w:rsid w:val="004A088C"/>
    <w:rsid w:val="004A3A75"/>
    <w:rsid w:val="004A5B83"/>
    <w:rsid w:val="004E76E7"/>
    <w:rsid w:val="00500DC8"/>
    <w:rsid w:val="00505E48"/>
    <w:rsid w:val="00553B6B"/>
    <w:rsid w:val="005772F5"/>
    <w:rsid w:val="00581A97"/>
    <w:rsid w:val="00592554"/>
    <w:rsid w:val="005A152D"/>
    <w:rsid w:val="005A3345"/>
    <w:rsid w:val="005C0CDD"/>
    <w:rsid w:val="005C26EF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56F5F"/>
    <w:rsid w:val="007648DD"/>
    <w:rsid w:val="00785D8A"/>
    <w:rsid w:val="007A422C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565C7"/>
    <w:rsid w:val="00A6709B"/>
    <w:rsid w:val="00A833A6"/>
    <w:rsid w:val="00A85492"/>
    <w:rsid w:val="00AA6D51"/>
    <w:rsid w:val="00AC13BE"/>
    <w:rsid w:val="00AE36F9"/>
    <w:rsid w:val="00B95FA2"/>
    <w:rsid w:val="00C22000"/>
    <w:rsid w:val="00C7467B"/>
    <w:rsid w:val="00CB6F1F"/>
    <w:rsid w:val="00D34181"/>
    <w:rsid w:val="00D73947"/>
    <w:rsid w:val="00D952F8"/>
    <w:rsid w:val="00DF0DCA"/>
    <w:rsid w:val="00E34EA6"/>
    <w:rsid w:val="00E5196C"/>
    <w:rsid w:val="00EC1D89"/>
    <w:rsid w:val="00EF7F35"/>
    <w:rsid w:val="00F72D89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5EDCB63-8875-4FF0-9C6A-302F4C76C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2</cp:revision>
  <cp:lastPrinted>2022-09-30T10:10:00Z</cp:lastPrinted>
  <dcterms:created xsi:type="dcterms:W3CDTF">2023-09-05T07:31:00Z</dcterms:created>
  <dcterms:modified xsi:type="dcterms:W3CDTF">2023-09-05T07:31:00Z</dcterms:modified>
</cp:coreProperties>
</file>